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556" w:rsidRDefault="00336556" w:rsidP="00094174">
      <w:pPr>
        <w:rPr>
          <w:sz w:val="6"/>
          <w:szCs w:val="6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margin" w:tblpXSpec="center" w:tblpY="-494"/>
        <w:tblW w:w="14890" w:type="dxa"/>
        <w:tblLayout w:type="fixed"/>
        <w:tblLook w:val="04A0" w:firstRow="1" w:lastRow="0" w:firstColumn="1" w:lastColumn="0" w:noHBand="0" w:noVBand="1"/>
      </w:tblPr>
      <w:tblGrid>
        <w:gridCol w:w="1525"/>
        <w:gridCol w:w="1980"/>
        <w:gridCol w:w="2520"/>
        <w:gridCol w:w="2520"/>
        <w:gridCol w:w="2520"/>
        <w:gridCol w:w="3060"/>
        <w:gridCol w:w="765"/>
      </w:tblGrid>
      <w:tr w:rsidR="0031696E" w:rsidTr="0031696E">
        <w:trPr>
          <w:trHeight w:val="319"/>
        </w:trPr>
        <w:tc>
          <w:tcPr>
            <w:tcW w:w="14890" w:type="dxa"/>
            <w:gridSpan w:val="7"/>
          </w:tcPr>
          <w:p w:rsidR="0031696E" w:rsidRPr="00304AD3" w:rsidRDefault="005A72B2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966B24">
              <w:rPr>
                <w:noProof/>
                <w:sz w:val="32"/>
                <w:szCs w:val="32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95104" behindDoc="1" locked="0" layoutInCell="1" allowOverlap="1" wp14:anchorId="0613511E" wp14:editId="2E1B9A35">
                      <wp:simplePos x="0" y="0"/>
                      <wp:positionH relativeFrom="margin">
                        <wp:posOffset>-61899</wp:posOffset>
                      </wp:positionH>
                      <wp:positionV relativeFrom="paragraph">
                        <wp:posOffset>-478762</wp:posOffset>
                      </wp:positionV>
                      <wp:extent cx="9456420" cy="1404620"/>
                      <wp:effectExtent l="0" t="0" r="0" b="889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5642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1696E" w:rsidRPr="00E628EF" w:rsidRDefault="0031696E" w:rsidP="0031696E">
                                  <w:pPr>
                                    <w:rPr>
                                      <w:b/>
                                      <w:szCs w:val="24"/>
                                    </w:rPr>
                                  </w:pPr>
                                  <w:r w:rsidRPr="00E628EF">
                                    <w:rPr>
                                      <w:b/>
                                      <w:szCs w:val="24"/>
                                    </w:rPr>
                                    <w:t>Student __________________________</w:t>
                                  </w:r>
                                  <w:r w:rsidR="00394CC1">
                                    <w:rPr>
                                      <w:b/>
                                      <w:szCs w:val="24"/>
                                    </w:rPr>
                                    <w:t>_    Teacher ______________   Date_______</w:t>
                                  </w:r>
                                  <w:proofErr w:type="gramStart"/>
                                  <w:r w:rsidR="00394CC1">
                                    <w:rPr>
                                      <w:b/>
                                      <w:szCs w:val="24"/>
                                    </w:rPr>
                                    <w:t>_  Total</w:t>
                                  </w:r>
                                  <w:proofErr w:type="gramEnd"/>
                                  <w:r w:rsidR="00394CC1">
                                    <w:rPr>
                                      <w:b/>
                                      <w:szCs w:val="24"/>
                                    </w:rPr>
                                    <w:t xml:space="preserve"> Points</w:t>
                                  </w:r>
                                  <w:r w:rsidR="00D25B06">
                                    <w:rPr>
                                      <w:b/>
                                      <w:szCs w:val="24"/>
                                    </w:rPr>
                                    <w:t>________</w:t>
                                  </w:r>
                                  <w:r w:rsidR="00394CC1">
                                    <w:rPr>
                                      <w:b/>
                                      <w:szCs w:val="24"/>
                                    </w:rPr>
                                    <w:t xml:space="preserve"> Level: ______ Overall Grade: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613511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9" type="#_x0000_t202" style="position:absolute;left:0;text-align:left;margin-left:-4.85pt;margin-top:-37.7pt;width:744.6pt;height:110.6pt;z-index:-2516213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" stroked="f">
                      <v:textbox style="mso-fit-shape-to-text:t">
                        <w:txbxContent>
                          <w:p w:rsidR="0031696E" w:rsidRPr="00E628EF" w:rsidRDefault="0031696E" w:rsidP="0031696E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E628EF">
                              <w:rPr>
                                <w:b/>
                                <w:szCs w:val="24"/>
                              </w:rPr>
                              <w:t>Student __________________________</w:t>
                            </w:r>
                            <w:r w:rsidR="00394CC1">
                              <w:rPr>
                                <w:b/>
                                <w:szCs w:val="24"/>
                              </w:rPr>
                              <w:t>_    Teacher ______________   Date________  Total Points</w:t>
                            </w:r>
                            <w:r w:rsidR="00D25B06">
                              <w:rPr>
                                <w:b/>
                                <w:szCs w:val="24"/>
                              </w:rPr>
                              <w:t>________</w:t>
                            </w:r>
                            <w:r w:rsidR="00394CC1">
                              <w:rPr>
                                <w:b/>
                                <w:szCs w:val="24"/>
                              </w:rPr>
                              <w:t xml:space="preserve"> Level: ______ Overall Grade:_____</w:t>
                            </w:r>
                            <w:bookmarkStart w:id="1" w:name="_GoBack"/>
                            <w:bookmarkEnd w:id="1"/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0A6C3A">
              <w:rPr>
                <w:rFonts w:cs="Times New Roman"/>
                <w:b/>
                <w:szCs w:val="24"/>
              </w:rPr>
              <w:t xml:space="preserve">Informational/Explanatory </w:t>
            </w:r>
            <w:r w:rsidR="0031696E" w:rsidRPr="00304AD3">
              <w:rPr>
                <w:rFonts w:cs="Times New Roman"/>
                <w:b/>
                <w:szCs w:val="24"/>
              </w:rPr>
              <w:t>Writing Rubric</w:t>
            </w:r>
          </w:p>
        </w:tc>
      </w:tr>
      <w:tr w:rsidR="0031696E" w:rsidRPr="00991D50" w:rsidTr="00B17CDF">
        <w:trPr>
          <w:trHeight w:val="291"/>
        </w:trPr>
        <w:tc>
          <w:tcPr>
            <w:tcW w:w="1525" w:type="dxa"/>
          </w:tcPr>
          <w:p w:rsidR="0031696E" w:rsidRPr="00E628EF" w:rsidRDefault="0082752D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Traits</w:t>
            </w:r>
          </w:p>
        </w:tc>
        <w:tc>
          <w:tcPr>
            <w:tcW w:w="9540" w:type="dxa"/>
            <w:gridSpan w:val="4"/>
          </w:tcPr>
          <w:p w:rsidR="0031696E" w:rsidRPr="00E628EF" w:rsidRDefault="0031696E" w:rsidP="00B17CDF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Point Scale</w:t>
            </w:r>
          </w:p>
        </w:tc>
        <w:tc>
          <w:tcPr>
            <w:tcW w:w="3060" w:type="dxa"/>
          </w:tcPr>
          <w:p w:rsidR="0031696E" w:rsidRDefault="0031696E" w:rsidP="0031696E">
            <w:pPr>
              <w:jc w:val="center"/>
              <w:rPr>
                <w:rFonts w:cs="Times New Roman"/>
                <w:b/>
                <w:sz w:val="32"/>
                <w:szCs w:val="32"/>
              </w:rPr>
            </w:pPr>
          </w:p>
        </w:tc>
        <w:tc>
          <w:tcPr>
            <w:tcW w:w="765" w:type="dxa"/>
          </w:tcPr>
          <w:p w:rsidR="0031696E" w:rsidRDefault="0031696E" w:rsidP="0031696E">
            <w:pPr>
              <w:jc w:val="center"/>
              <w:rPr>
                <w:rFonts w:cs="Times New Roman"/>
                <w:b/>
                <w:sz w:val="32"/>
                <w:szCs w:val="32"/>
              </w:rPr>
            </w:pPr>
          </w:p>
          <w:p w:rsidR="0031696E" w:rsidRPr="00991D50" w:rsidRDefault="0031696E" w:rsidP="0031696E">
            <w:pPr>
              <w:jc w:val="center"/>
              <w:rPr>
                <w:rFonts w:cs="Times New Roman"/>
                <w:b/>
                <w:sz w:val="32"/>
                <w:szCs w:val="32"/>
              </w:rPr>
            </w:pPr>
          </w:p>
        </w:tc>
      </w:tr>
      <w:tr w:rsidR="0031696E" w:rsidRPr="00991D50" w:rsidTr="0010729D">
        <w:trPr>
          <w:trHeight w:val="442"/>
        </w:trPr>
        <w:tc>
          <w:tcPr>
            <w:tcW w:w="1525" w:type="dxa"/>
          </w:tcPr>
          <w:p w:rsidR="0031696E" w:rsidRPr="006C4F8B" w:rsidRDefault="0031696E" w:rsidP="0031696E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</w:p>
        </w:tc>
        <w:tc>
          <w:tcPr>
            <w:tcW w:w="1980" w:type="dxa"/>
          </w:tcPr>
          <w:p w:rsidR="0031696E" w:rsidRPr="00E628EF" w:rsidRDefault="0031696E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0</w:t>
            </w:r>
          </w:p>
        </w:tc>
        <w:tc>
          <w:tcPr>
            <w:tcW w:w="2520" w:type="dxa"/>
          </w:tcPr>
          <w:p w:rsidR="0031696E" w:rsidRPr="00E628EF" w:rsidRDefault="0031696E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1</w:t>
            </w:r>
          </w:p>
        </w:tc>
        <w:tc>
          <w:tcPr>
            <w:tcW w:w="2520" w:type="dxa"/>
          </w:tcPr>
          <w:p w:rsidR="0031696E" w:rsidRPr="00E628EF" w:rsidRDefault="0031696E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2</w:t>
            </w:r>
          </w:p>
        </w:tc>
        <w:tc>
          <w:tcPr>
            <w:tcW w:w="2520" w:type="dxa"/>
          </w:tcPr>
          <w:p w:rsidR="0031696E" w:rsidRPr="00E628EF" w:rsidRDefault="0031696E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3</w:t>
            </w:r>
          </w:p>
        </w:tc>
        <w:tc>
          <w:tcPr>
            <w:tcW w:w="3060" w:type="dxa"/>
          </w:tcPr>
          <w:p w:rsidR="0031696E" w:rsidRPr="00E628EF" w:rsidRDefault="0031696E" w:rsidP="0031696E">
            <w:pPr>
              <w:jc w:val="center"/>
              <w:rPr>
                <w:rFonts w:cs="Times New Roman"/>
                <w:b/>
                <w:szCs w:val="24"/>
              </w:rPr>
            </w:pPr>
            <w:r w:rsidRPr="00E628EF">
              <w:rPr>
                <w:rFonts w:cs="Times New Roman"/>
                <w:b/>
                <w:szCs w:val="24"/>
              </w:rPr>
              <w:t>4</w:t>
            </w:r>
          </w:p>
        </w:tc>
        <w:tc>
          <w:tcPr>
            <w:tcW w:w="765" w:type="dxa"/>
          </w:tcPr>
          <w:p w:rsidR="0031696E" w:rsidRPr="00B17CDF" w:rsidRDefault="0031696E" w:rsidP="0031696E">
            <w:pPr>
              <w:rPr>
                <w:rFonts w:cs="Times New Roman"/>
                <w:sz w:val="20"/>
                <w:szCs w:val="20"/>
              </w:rPr>
            </w:pPr>
            <w:r w:rsidRPr="00B17CDF">
              <w:rPr>
                <w:rFonts w:cs="Times New Roman"/>
                <w:b/>
                <w:sz w:val="20"/>
                <w:szCs w:val="20"/>
              </w:rPr>
              <w:t>Score</w:t>
            </w:r>
          </w:p>
        </w:tc>
      </w:tr>
      <w:tr w:rsidR="0031696E" w:rsidRPr="00991D50" w:rsidTr="000A6C3A">
        <w:trPr>
          <w:trHeight w:val="773"/>
        </w:trPr>
        <w:tc>
          <w:tcPr>
            <w:tcW w:w="1525" w:type="dxa"/>
            <w:vMerge w:val="restart"/>
            <w:textDirection w:val="btLr"/>
          </w:tcPr>
          <w:p w:rsidR="0031696E" w:rsidRPr="00E628EF" w:rsidRDefault="000A6C3A" w:rsidP="000A6C3A">
            <w:pPr>
              <w:ind w:left="113" w:right="113"/>
              <w:rPr>
                <w:rFonts w:cs="Times New Roman"/>
                <w:szCs w:val="24"/>
              </w:rPr>
            </w:pP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1B673ECF" wp14:editId="62E13FF3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-436991</wp:posOffset>
                      </wp:positionV>
                      <wp:extent cx="985520" cy="278130"/>
                      <wp:effectExtent l="0" t="0" r="24130" b="26670"/>
                      <wp:wrapSquare wrapText="bothSides"/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5520" cy="2781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6C3A" w:rsidRDefault="000A6C3A" w:rsidP="000A6C3A">
                                  <w:r>
                                    <w:t>Conclus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73ECF" id="_x0000_s1030" type="#_x0000_t202" style="position:absolute;left:0;text-align:left;margin-left:.65pt;margin-top:-34.4pt;width:77.6pt;height:21.9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">
                      <v:textbox>
                        <w:txbxContent>
                          <w:p w:rsidR="000A6C3A" w:rsidRDefault="000A6C3A" w:rsidP="000A6C3A">
                            <w:r>
                              <w:t>Conclusio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1B673ECF" wp14:editId="62E13FF3">
                      <wp:simplePos x="0" y="0"/>
                      <wp:positionH relativeFrom="column">
                        <wp:posOffset>470</wp:posOffset>
                      </wp:positionH>
                      <wp:positionV relativeFrom="paragraph">
                        <wp:posOffset>-1298686</wp:posOffset>
                      </wp:positionV>
                      <wp:extent cx="985520" cy="635635"/>
                      <wp:effectExtent l="0" t="0" r="24130" b="12065"/>
                      <wp:wrapSquare wrapText="bothSides"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5520" cy="635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6C3A" w:rsidRDefault="000A6C3A" w:rsidP="000A6C3A">
                                  <w:r>
                                    <w:t xml:space="preserve">Precise </w:t>
                                  </w:r>
                                </w:p>
                                <w:p w:rsidR="000A6C3A" w:rsidRDefault="000A6C3A" w:rsidP="000A6C3A">
                                  <w:r>
                                    <w:t>Langu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73ECF" id="_x0000_s1031" type="#_x0000_t202" style="position:absolute;left:0;text-align:left;margin-left:.05pt;margin-top:-102.25pt;width:77.6pt;height:50.0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">
                      <v:textbox>
                        <w:txbxContent>
                          <w:p w:rsidR="000A6C3A" w:rsidRDefault="000A6C3A" w:rsidP="000A6C3A">
                            <w:r>
                              <w:t xml:space="preserve">Precise </w:t>
                            </w:r>
                          </w:p>
                          <w:p w:rsidR="000A6C3A" w:rsidRDefault="000A6C3A" w:rsidP="000A6C3A">
                            <w:r>
                              <w:t>Languag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1B673ECF" wp14:editId="62E13FF3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-2451100</wp:posOffset>
                      </wp:positionV>
                      <wp:extent cx="993775" cy="294005"/>
                      <wp:effectExtent l="0" t="0" r="15875" b="10795"/>
                      <wp:wrapSquare wrapText="bothSides"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3775" cy="294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6C3A" w:rsidRDefault="000A6C3A" w:rsidP="000A6C3A">
                                  <w:r>
                                    <w:t>Organiz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73ECF" id="_x0000_s1032" type="#_x0000_t202" style="position:absolute;left:0;text-align:left;margin-left:.25pt;margin-top:-193pt;width:78.25pt;height:23.1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">
                      <v:textbox>
                        <w:txbxContent>
                          <w:p w:rsidR="000A6C3A" w:rsidRDefault="000A6C3A" w:rsidP="000A6C3A">
                            <w:r>
                              <w:t>Organizatio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1B673ECF" wp14:editId="62E13FF3">
                      <wp:simplePos x="0" y="0"/>
                      <wp:positionH relativeFrom="column">
                        <wp:posOffset>27</wp:posOffset>
                      </wp:positionH>
                      <wp:positionV relativeFrom="paragraph">
                        <wp:posOffset>-1860274</wp:posOffset>
                      </wp:positionV>
                      <wp:extent cx="985520" cy="278130"/>
                      <wp:effectExtent l="0" t="0" r="24130" b="2667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5520" cy="2781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6C3A" w:rsidRDefault="000A6C3A" w:rsidP="000A6C3A">
                                  <w:r>
                                    <w:t>Transition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73ECF" id="_x0000_s1033" type="#_x0000_t202" style="position:absolute;left:0;text-align:left;margin-left:0;margin-top:-146.5pt;width:77.6pt;height:21.9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">
                      <v:textbox>
                        <w:txbxContent>
                          <w:p w:rsidR="000A6C3A" w:rsidRDefault="000A6C3A" w:rsidP="000A6C3A">
                            <w:r>
                              <w:t>Transition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>
                      <wp:simplePos x="0" y="0"/>
                      <wp:positionH relativeFrom="column">
                        <wp:posOffset>469</wp:posOffset>
                      </wp:positionH>
                      <wp:positionV relativeFrom="paragraph">
                        <wp:posOffset>-3071578</wp:posOffset>
                      </wp:positionV>
                      <wp:extent cx="985520" cy="278130"/>
                      <wp:effectExtent l="0" t="0" r="24130" b="26670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5520" cy="2781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6C3A" w:rsidRDefault="000A6C3A">
                                  <w:r>
                                    <w:t>Introduc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4" type="#_x0000_t202" style="position:absolute;left:0;text-align:left;margin-left:.05pt;margin-top:-241.85pt;width:77.6pt;height:21.9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">
                      <v:textbox>
                        <w:txbxContent>
                          <w:p w:rsidR="000A6C3A" w:rsidRDefault="000A6C3A">
                            <w:r>
                              <w:t>Introductio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2752D" w:rsidRPr="00E628EF">
              <w:rPr>
                <w:rFonts w:cs="Times New Roman"/>
                <w:b/>
                <w:szCs w:val="24"/>
              </w:rPr>
              <w:t xml:space="preserve">                                  </w:t>
            </w: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91440" distB="91440" distL="114300" distR="114300" simplePos="0" relativeHeight="251701248" behindDoc="0" locked="0" layoutInCell="1" allowOverlap="1">
                      <wp:simplePos x="0" y="0"/>
                      <wp:positionH relativeFrom="page">
                        <wp:align>center</wp:align>
                      </wp:positionH>
                      <wp:positionV relativeFrom="paragraph">
                        <wp:posOffset>274320</wp:posOffset>
                      </wp:positionV>
                      <wp:extent cx="3474720" cy="1403985"/>
                      <wp:effectExtent l="0" t="0" r="0" b="0"/>
                      <wp:wrapTopAndBottom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74720" cy="14039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i/>
                                      <w:iCs/>
                                      <w:color w:val="5B9BD5" w:themeColor="accent1"/>
                                      <w:szCs w:val="24"/>
                                    </w:rPr>
                                    <w:id w:val="1469011327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:rsidR="000A6C3A" w:rsidRDefault="000A6C3A">
                                      <w:pPr>
                                        <w:pBdr>
                                          <w:top w:val="single" w:sz="24" w:space="8" w:color="5B9BD5" w:themeColor="accent1"/>
                                          <w:bottom w:val="single" w:sz="24" w:space="8" w:color="5B9BD5" w:themeColor="accent1"/>
                                        </w:pBdr>
                                        <w:spacing w:after="0"/>
                                        <w:rPr>
                                          <w:i/>
                                          <w:iCs/>
                                          <w:color w:val="5B9BD5" w:themeColor="accent1"/>
                                        </w:rPr>
                                      </w:pPr>
                                      <w:r>
                                        <w:rPr>
                                          <w:i/>
                                          <w:iCs/>
                                          <w:color w:val="5B9BD5" w:themeColor="accent1"/>
                                          <w:szCs w:val="24"/>
                                        </w:rPr>
                                        <w:t>[Grab your reader’s attention with a great quote from the document or use this space to emphasize a key point. To place this text box anywhere on the page, just drag it.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585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id="_x0000_s1035" type="#_x0000_t202" style="position:absolute;left:0;text-align:left;margin-left:0;margin-top:21.6pt;width:273.6pt;height:110.55pt;z-index:251701248;visibility:visible;mso-wrap-style:square;mso-width-percent:585;mso-height-percent:200;mso-wrap-distance-left:9pt;mso-wrap-distance-top:7.2pt;mso-wrap-distance-right:9pt;mso-wrap-distance-bottom:7.2pt;mso-position-horizontal:center;mso-position-horizontal-relative:page;mso-position-vertical:absolute;mso-position-vertical-relative:text;mso-width-percent:585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" filled="f" stroked="f">
                      <v:textbox style="mso-fit-shape-to-text:t">
                        <w:txbxContent>
                          <w:sdt>
                            <w:sdtPr>
                              <w:rPr>
                                <w:i/>
                                <w:iCs/>
                                <w:color w:val="5B9BD5" w:themeColor="accent1"/>
                                <w:szCs w:val="24"/>
                              </w:rPr>
                              <w:id w:val="146901132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0A6C3A" w:rsidRDefault="000A6C3A">
                                <w:pPr>
                                  <w:pBdr>
                                    <w:top w:val="single" w:sz="24" w:space="8" w:color="5B9BD5" w:themeColor="accent1"/>
                                    <w:bottom w:val="single" w:sz="24" w:space="8" w:color="5B9BD5" w:themeColor="accent1"/>
                                  </w:pBdr>
                                  <w:spacing w:after="0"/>
                                  <w:rPr>
                                    <w:i/>
                                    <w:iCs/>
                                    <w:color w:val="5B9BD5" w:themeColor="accent1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5B9BD5" w:themeColor="accent1"/>
                                    <w:szCs w:val="24"/>
                                  </w:rP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v:textbox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1980" w:type="dxa"/>
          </w:tcPr>
          <w:p w:rsidR="0031696E" w:rsidRPr="005A72B2" w:rsidRDefault="0031696E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Blank </w:t>
            </w:r>
          </w:p>
          <w:p w:rsidR="0031696E" w:rsidRPr="005A72B2" w:rsidRDefault="00B17CDF" w:rsidP="00E1795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No introduction</w:t>
            </w:r>
          </w:p>
        </w:tc>
        <w:tc>
          <w:tcPr>
            <w:tcW w:w="2520" w:type="dxa"/>
          </w:tcPr>
          <w:p w:rsidR="0031696E" w:rsidRPr="005A72B2" w:rsidRDefault="00E1795E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>Topic is unclear</w:t>
            </w:r>
            <w:r w:rsidR="0063765C" w:rsidRPr="005A72B2">
              <w:rPr>
                <w:rFonts w:cs="Times New Roman"/>
                <w:sz w:val="20"/>
                <w:szCs w:val="20"/>
              </w:rPr>
              <w:t>/ or not introduction</w:t>
            </w:r>
          </w:p>
        </w:tc>
        <w:tc>
          <w:tcPr>
            <w:tcW w:w="2520" w:type="dxa"/>
          </w:tcPr>
          <w:p w:rsidR="0031696E" w:rsidRPr="005A72B2" w:rsidRDefault="00E1795E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Attempts</w:t>
            </w:r>
            <w:r w:rsidRPr="005A72B2">
              <w:rPr>
                <w:rFonts w:cs="Times New Roman"/>
                <w:sz w:val="20"/>
                <w:szCs w:val="20"/>
              </w:rPr>
              <w:t xml:space="preserve"> to introduce </w:t>
            </w:r>
            <w:r w:rsidR="0031696E" w:rsidRPr="005A72B2">
              <w:rPr>
                <w:rFonts w:cs="Times New Roman"/>
                <w:sz w:val="20"/>
                <w:szCs w:val="20"/>
              </w:rPr>
              <w:t xml:space="preserve">the topic </w:t>
            </w:r>
          </w:p>
        </w:tc>
        <w:tc>
          <w:tcPr>
            <w:tcW w:w="2520" w:type="dxa"/>
          </w:tcPr>
          <w:p w:rsidR="0031696E" w:rsidRPr="005A72B2" w:rsidRDefault="00E1795E" w:rsidP="007E4473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>Introduces</w:t>
            </w:r>
            <w:r w:rsidR="0031696E" w:rsidRPr="005A72B2">
              <w:rPr>
                <w:rFonts w:cs="Times New Roman"/>
                <w:sz w:val="20"/>
                <w:szCs w:val="20"/>
              </w:rPr>
              <w:t xml:space="preserve"> the topic </w:t>
            </w:r>
          </w:p>
        </w:tc>
        <w:tc>
          <w:tcPr>
            <w:tcW w:w="3060" w:type="dxa"/>
          </w:tcPr>
          <w:p w:rsidR="0031696E" w:rsidRPr="005A72B2" w:rsidRDefault="00E1795E" w:rsidP="00E1795E">
            <w:pPr>
              <w:pStyle w:val="ListParagraph"/>
              <w:numPr>
                <w:ilvl w:val="0"/>
                <w:numId w:val="4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Effectively</w:t>
            </w:r>
            <w:r w:rsidRPr="005A72B2">
              <w:rPr>
                <w:rFonts w:cs="Times New Roman"/>
                <w:sz w:val="20"/>
                <w:szCs w:val="20"/>
              </w:rPr>
              <w:t xml:space="preserve"> introduces topic</w:t>
            </w:r>
            <w:r w:rsidR="004B4132" w:rsidRPr="005A72B2">
              <w:rPr>
                <w:rFonts w:cs="Times New Roman"/>
                <w:sz w:val="20"/>
                <w:szCs w:val="20"/>
              </w:rPr>
              <w:t xml:space="preserve"> </w:t>
            </w:r>
            <w:r w:rsidR="00EA6C59" w:rsidRPr="005A72B2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1696E" w:rsidRPr="00991D50" w:rsidTr="00E628EF">
        <w:trPr>
          <w:trHeight w:val="647"/>
        </w:trPr>
        <w:tc>
          <w:tcPr>
            <w:tcW w:w="1525" w:type="dxa"/>
            <w:vMerge/>
          </w:tcPr>
          <w:p w:rsidR="0031696E" w:rsidRPr="00E628EF" w:rsidRDefault="0031696E" w:rsidP="00E628EF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980" w:type="dxa"/>
          </w:tcPr>
          <w:p w:rsidR="0031696E" w:rsidRPr="005A72B2" w:rsidRDefault="008B451D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Response is completely </w:t>
            </w:r>
            <w:r w:rsidRPr="005A72B2">
              <w:rPr>
                <w:rFonts w:cs="Times New Roman"/>
                <w:b/>
                <w:sz w:val="20"/>
                <w:szCs w:val="20"/>
              </w:rPr>
              <w:t>irrelevant</w:t>
            </w:r>
            <w:r w:rsidRPr="005A72B2">
              <w:rPr>
                <w:rFonts w:cs="Times New Roman"/>
                <w:sz w:val="20"/>
                <w:szCs w:val="20"/>
              </w:rPr>
              <w:t xml:space="preserve"> to topic</w:t>
            </w:r>
          </w:p>
        </w:tc>
        <w:tc>
          <w:tcPr>
            <w:tcW w:w="2520" w:type="dxa"/>
          </w:tcPr>
          <w:p w:rsidR="0031696E" w:rsidRPr="005A72B2" w:rsidRDefault="0063765C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Is </w:t>
            </w:r>
            <w:r w:rsidRPr="005A72B2">
              <w:rPr>
                <w:rFonts w:cs="Times New Roman"/>
                <w:b/>
                <w:sz w:val="20"/>
                <w:szCs w:val="20"/>
              </w:rPr>
              <w:t>too brief</w:t>
            </w:r>
            <w:r w:rsidRPr="005A72B2">
              <w:rPr>
                <w:rFonts w:cs="Times New Roman"/>
                <w:sz w:val="20"/>
                <w:szCs w:val="20"/>
              </w:rPr>
              <w:t xml:space="preserve"> to group any related ideas together.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 xml:space="preserve">Ineffectively </w:t>
            </w:r>
            <w:r w:rsidRPr="005A72B2">
              <w:rPr>
                <w:rFonts w:cs="Times New Roman"/>
                <w:sz w:val="20"/>
                <w:szCs w:val="20"/>
              </w:rPr>
              <w:t>organizes ideas, concepts, and information.</w:t>
            </w:r>
          </w:p>
        </w:tc>
        <w:tc>
          <w:tcPr>
            <w:tcW w:w="2520" w:type="dxa"/>
          </w:tcPr>
          <w:p w:rsidR="0031696E" w:rsidRPr="005A72B2" w:rsidRDefault="007E4473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 xml:space="preserve">Generally </w:t>
            </w:r>
            <w:r w:rsidRPr="005A72B2">
              <w:rPr>
                <w:rFonts w:cs="Times New Roman"/>
                <w:sz w:val="20"/>
                <w:szCs w:val="20"/>
              </w:rPr>
              <w:t>organizes ideas, concepts and information</w:t>
            </w:r>
          </w:p>
        </w:tc>
        <w:tc>
          <w:tcPr>
            <w:tcW w:w="3060" w:type="dxa"/>
          </w:tcPr>
          <w:p w:rsidR="0031696E" w:rsidRPr="005A72B2" w:rsidRDefault="008B451D" w:rsidP="002312F9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Effectively</w:t>
            </w:r>
            <w:r w:rsidRPr="005A72B2">
              <w:rPr>
                <w:rFonts w:cs="Times New Roman"/>
                <w:sz w:val="20"/>
                <w:szCs w:val="20"/>
              </w:rPr>
              <w:t xml:space="preserve"> </w:t>
            </w:r>
            <w:r w:rsidR="002312F9" w:rsidRPr="005A72B2">
              <w:rPr>
                <w:rFonts w:cs="Times New Roman"/>
                <w:sz w:val="20"/>
                <w:szCs w:val="20"/>
              </w:rPr>
              <w:t>organizes ideas, concepts, and information using various organizational strategies.</w:t>
            </w: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1696E" w:rsidRPr="00991D50" w:rsidTr="00E628EF">
        <w:trPr>
          <w:trHeight w:val="872"/>
        </w:trPr>
        <w:tc>
          <w:tcPr>
            <w:tcW w:w="1525" w:type="dxa"/>
            <w:vMerge/>
          </w:tcPr>
          <w:p w:rsidR="0031696E" w:rsidRPr="00E628EF" w:rsidRDefault="0031696E" w:rsidP="00E628EF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980" w:type="dxa"/>
          </w:tcPr>
          <w:p w:rsidR="0031696E" w:rsidRPr="005A72B2" w:rsidRDefault="0031696E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Doesn’t use</w:t>
            </w:r>
            <w:r w:rsidRPr="005A72B2">
              <w:rPr>
                <w:rFonts w:cs="Times New Roman"/>
                <w:sz w:val="20"/>
                <w:szCs w:val="20"/>
              </w:rPr>
              <w:t xml:space="preserve"> transitional</w:t>
            </w:r>
            <w:r w:rsidR="008B451D" w:rsidRPr="005A72B2">
              <w:rPr>
                <w:rFonts w:cs="Times New Roman"/>
                <w:sz w:val="20"/>
                <w:szCs w:val="20"/>
              </w:rPr>
              <w:t xml:space="preserve"> words to convey information</w:t>
            </w:r>
          </w:p>
        </w:tc>
        <w:tc>
          <w:tcPr>
            <w:tcW w:w="2520" w:type="dxa"/>
          </w:tcPr>
          <w:p w:rsidR="0031696E" w:rsidRPr="005A72B2" w:rsidRDefault="0063765C" w:rsidP="008B451D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May </w:t>
            </w:r>
            <w:r w:rsidRPr="005A72B2">
              <w:rPr>
                <w:rFonts w:cs="Times New Roman"/>
                <w:b/>
                <w:sz w:val="20"/>
                <w:szCs w:val="20"/>
              </w:rPr>
              <w:t>not use any linking words</w:t>
            </w:r>
            <w:r w:rsidRPr="005A72B2">
              <w:rPr>
                <w:rFonts w:cs="Times New Roman"/>
                <w:sz w:val="20"/>
                <w:szCs w:val="20"/>
              </w:rPr>
              <w:t xml:space="preserve"> to connect ideas.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Uses </w:t>
            </w:r>
            <w:r w:rsidRPr="005A72B2">
              <w:rPr>
                <w:rFonts w:cs="Times New Roman"/>
                <w:b/>
                <w:sz w:val="20"/>
                <w:szCs w:val="20"/>
              </w:rPr>
              <w:t>few</w:t>
            </w:r>
            <w:r w:rsidRPr="005A72B2">
              <w:rPr>
                <w:rFonts w:cs="Times New Roman"/>
                <w:sz w:val="20"/>
                <w:szCs w:val="20"/>
              </w:rPr>
              <w:t xml:space="preserve"> transitions to connect and clarify relationships among ideas.</w:t>
            </w:r>
          </w:p>
        </w:tc>
        <w:tc>
          <w:tcPr>
            <w:tcW w:w="2520" w:type="dxa"/>
          </w:tcPr>
          <w:p w:rsidR="0031696E" w:rsidRPr="005A72B2" w:rsidRDefault="007E4473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Uses </w:t>
            </w:r>
            <w:r w:rsidRPr="005A72B2">
              <w:rPr>
                <w:rFonts w:cs="Times New Roman"/>
                <w:b/>
                <w:sz w:val="20"/>
                <w:szCs w:val="20"/>
              </w:rPr>
              <w:t xml:space="preserve">some </w:t>
            </w:r>
            <w:r w:rsidRPr="005A72B2">
              <w:rPr>
                <w:rFonts w:cs="Times New Roman"/>
                <w:sz w:val="20"/>
                <w:szCs w:val="20"/>
              </w:rPr>
              <w:t>transitions to connect and clarify ideas b</w:t>
            </w:r>
            <w:r w:rsidR="000341A4" w:rsidRPr="005A72B2">
              <w:rPr>
                <w:rFonts w:cs="Times New Roman"/>
                <w:sz w:val="20"/>
                <w:szCs w:val="20"/>
              </w:rPr>
              <w:t>ut relationships may not always be clear</w:t>
            </w:r>
          </w:p>
        </w:tc>
        <w:tc>
          <w:tcPr>
            <w:tcW w:w="3060" w:type="dxa"/>
          </w:tcPr>
          <w:p w:rsidR="0031696E" w:rsidRPr="005A72B2" w:rsidRDefault="002312F9" w:rsidP="0031696E">
            <w:pPr>
              <w:pStyle w:val="ListParagraph"/>
              <w:numPr>
                <w:ilvl w:val="0"/>
                <w:numId w:val="6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Effectively</w:t>
            </w:r>
            <w:r w:rsidR="00ED7A4D" w:rsidRPr="005A72B2">
              <w:rPr>
                <w:rFonts w:cs="Times New Roman"/>
                <w:sz w:val="20"/>
                <w:szCs w:val="20"/>
              </w:rPr>
              <w:t xml:space="preserve"> uses appropriate t</w:t>
            </w:r>
            <w:r w:rsidRPr="005A72B2">
              <w:rPr>
                <w:rFonts w:cs="Times New Roman"/>
                <w:sz w:val="20"/>
                <w:szCs w:val="20"/>
              </w:rPr>
              <w:t>ransitions to create cohesion and clarify ideas.</w:t>
            </w: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1696E" w:rsidRPr="00991D50" w:rsidTr="00E628EF">
        <w:trPr>
          <w:trHeight w:val="647"/>
        </w:trPr>
        <w:tc>
          <w:tcPr>
            <w:tcW w:w="1525" w:type="dxa"/>
            <w:vMerge/>
          </w:tcPr>
          <w:p w:rsidR="0031696E" w:rsidRPr="00E628EF" w:rsidRDefault="0031696E" w:rsidP="00E628EF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980" w:type="dxa"/>
          </w:tcPr>
          <w:p w:rsidR="0031696E" w:rsidRPr="005A72B2" w:rsidRDefault="0031696E" w:rsidP="00B17CDF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Copied</w:t>
            </w:r>
            <w:r w:rsidRPr="005A72B2">
              <w:rPr>
                <w:rFonts w:cs="Times New Roman"/>
                <w:sz w:val="20"/>
                <w:szCs w:val="20"/>
              </w:rPr>
              <w:t xml:space="preserve"> from the text </w:t>
            </w:r>
          </w:p>
        </w:tc>
        <w:tc>
          <w:tcPr>
            <w:tcW w:w="2520" w:type="dxa"/>
          </w:tcPr>
          <w:p w:rsidR="0031696E" w:rsidRPr="005A72B2" w:rsidRDefault="0082752D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Uses </w:t>
            </w:r>
            <w:r w:rsidRPr="005A72B2">
              <w:rPr>
                <w:rFonts w:cs="Times New Roman"/>
                <w:b/>
                <w:sz w:val="20"/>
                <w:szCs w:val="20"/>
              </w:rPr>
              <w:t>vague, ambiguous</w:t>
            </w:r>
            <w:r w:rsidRPr="005A72B2">
              <w:rPr>
                <w:rFonts w:cs="Times New Roman"/>
                <w:sz w:val="20"/>
                <w:szCs w:val="20"/>
              </w:rPr>
              <w:t xml:space="preserve">, or </w:t>
            </w:r>
            <w:r w:rsidRPr="005A72B2">
              <w:rPr>
                <w:rFonts w:cs="Times New Roman"/>
                <w:b/>
                <w:sz w:val="20"/>
                <w:szCs w:val="20"/>
              </w:rPr>
              <w:t>repetitive</w:t>
            </w:r>
            <w:r w:rsidRPr="005A72B2">
              <w:rPr>
                <w:rFonts w:cs="Times New Roman"/>
                <w:sz w:val="20"/>
                <w:szCs w:val="20"/>
              </w:rPr>
              <w:t xml:space="preserve"> language that does not inform or explain the topic.</w:t>
            </w:r>
          </w:p>
        </w:tc>
        <w:tc>
          <w:tcPr>
            <w:tcW w:w="2520" w:type="dxa"/>
          </w:tcPr>
          <w:p w:rsidR="0031696E" w:rsidRPr="005A72B2" w:rsidRDefault="0063765C" w:rsidP="00A209D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Uses </w:t>
            </w:r>
            <w:r w:rsidRPr="005A72B2">
              <w:rPr>
                <w:rFonts w:cs="Times New Roman"/>
                <w:b/>
                <w:sz w:val="20"/>
                <w:szCs w:val="20"/>
              </w:rPr>
              <w:t>limited</w:t>
            </w:r>
            <w:r w:rsidRPr="005A72B2">
              <w:rPr>
                <w:rFonts w:cs="Times New Roman"/>
                <w:sz w:val="20"/>
                <w:szCs w:val="20"/>
              </w:rPr>
              <w:t xml:space="preserve"> language and vocabulary that does not inform or explain the topic.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Uses </w:t>
            </w:r>
            <w:r w:rsidRPr="005A72B2">
              <w:rPr>
                <w:rFonts w:cs="Times New Roman"/>
                <w:b/>
                <w:sz w:val="20"/>
                <w:szCs w:val="20"/>
              </w:rPr>
              <w:t>some</w:t>
            </w:r>
            <w:r w:rsidRPr="005A72B2">
              <w:rPr>
                <w:rFonts w:cs="Times New Roman"/>
                <w:sz w:val="20"/>
                <w:szCs w:val="20"/>
              </w:rPr>
              <w:t xml:space="preserve"> precise language and domain</w:t>
            </w:r>
            <w:r w:rsidR="003F0963" w:rsidRPr="005A72B2">
              <w:rPr>
                <w:rFonts w:cs="Times New Roman"/>
                <w:sz w:val="20"/>
                <w:szCs w:val="20"/>
              </w:rPr>
              <w:t xml:space="preserve"> specific vocabulary to inform or explain the topic</w:t>
            </w:r>
          </w:p>
        </w:tc>
        <w:tc>
          <w:tcPr>
            <w:tcW w:w="3060" w:type="dxa"/>
          </w:tcPr>
          <w:p w:rsidR="0031696E" w:rsidRPr="005A72B2" w:rsidRDefault="002312F9" w:rsidP="002312F9">
            <w:pPr>
              <w:pStyle w:val="ListParagraph"/>
              <w:numPr>
                <w:ilvl w:val="0"/>
                <w:numId w:val="7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Uses </w:t>
            </w:r>
            <w:r w:rsidRPr="005A72B2">
              <w:rPr>
                <w:rFonts w:cs="Times New Roman"/>
                <w:b/>
                <w:sz w:val="20"/>
                <w:szCs w:val="20"/>
              </w:rPr>
              <w:t>precise</w:t>
            </w:r>
            <w:r w:rsidRPr="005A72B2">
              <w:rPr>
                <w:rFonts w:cs="Times New Roman"/>
                <w:sz w:val="20"/>
                <w:szCs w:val="20"/>
              </w:rPr>
              <w:t xml:space="preserve"> language and domain-specific vocabulary</w:t>
            </w:r>
            <w:r w:rsidR="003F0963" w:rsidRPr="005A72B2">
              <w:rPr>
                <w:rFonts w:cs="Times New Roman"/>
                <w:sz w:val="20"/>
                <w:szCs w:val="20"/>
              </w:rPr>
              <w:t xml:space="preserve"> to inform or explain the topic</w:t>
            </w:r>
            <w:proofErr w:type="gramStart"/>
            <w:r w:rsidR="003F0963" w:rsidRPr="005A72B2">
              <w:rPr>
                <w:rFonts w:cs="Times New Roman"/>
                <w:sz w:val="20"/>
                <w:szCs w:val="20"/>
              </w:rPr>
              <w:t>.</w:t>
            </w:r>
            <w:r w:rsidRPr="005A72B2">
              <w:rPr>
                <w:rFonts w:cs="Times New Roman"/>
                <w:sz w:val="20"/>
                <w:szCs w:val="20"/>
              </w:rPr>
              <w:t>.</w:t>
            </w:r>
            <w:proofErr w:type="gramEnd"/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1696E" w:rsidRPr="00991D50" w:rsidTr="00E628EF">
        <w:trPr>
          <w:trHeight w:val="930"/>
        </w:trPr>
        <w:tc>
          <w:tcPr>
            <w:tcW w:w="1525" w:type="dxa"/>
            <w:vMerge/>
          </w:tcPr>
          <w:p w:rsidR="0031696E" w:rsidRPr="00E628EF" w:rsidRDefault="0031696E" w:rsidP="00E628EF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980" w:type="dxa"/>
          </w:tcPr>
          <w:p w:rsidR="0031696E" w:rsidRPr="005A72B2" w:rsidRDefault="00AA7F63" w:rsidP="00AA7F63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Doesn’t have</w:t>
            </w:r>
            <w:r w:rsidRPr="005A72B2">
              <w:rPr>
                <w:rFonts w:cs="Times New Roman"/>
                <w:sz w:val="20"/>
                <w:szCs w:val="20"/>
              </w:rPr>
              <w:t xml:space="preserve"> a concluding statement or section</w:t>
            </w:r>
          </w:p>
        </w:tc>
        <w:tc>
          <w:tcPr>
            <w:tcW w:w="2520" w:type="dxa"/>
          </w:tcPr>
          <w:p w:rsidR="0031696E" w:rsidRPr="005A72B2" w:rsidRDefault="00AA7F63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Provides a </w:t>
            </w:r>
            <w:r w:rsidRPr="005A72B2">
              <w:rPr>
                <w:rFonts w:cs="Times New Roman"/>
                <w:b/>
                <w:sz w:val="20"/>
                <w:szCs w:val="20"/>
              </w:rPr>
              <w:t>minimal</w:t>
            </w:r>
            <w:r w:rsidRPr="005A72B2">
              <w:rPr>
                <w:rFonts w:cs="Times New Roman"/>
                <w:sz w:val="20"/>
                <w:szCs w:val="20"/>
              </w:rPr>
              <w:t xml:space="preserve"> concluding statement</w:t>
            </w:r>
            <w:r w:rsidR="0031696E" w:rsidRPr="005A72B2">
              <w:rPr>
                <w:rFonts w:cs="Times New Roman"/>
                <w:sz w:val="20"/>
                <w:szCs w:val="20"/>
              </w:rPr>
              <w:t xml:space="preserve"> </w:t>
            </w:r>
          </w:p>
          <w:p w:rsidR="0031696E" w:rsidRPr="005A72B2" w:rsidRDefault="00AA7F63" w:rsidP="00AA7F63">
            <w:pPr>
              <w:pStyle w:val="ListParagraph"/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>(Now you know about …)</w:t>
            </w:r>
          </w:p>
        </w:tc>
        <w:tc>
          <w:tcPr>
            <w:tcW w:w="2520" w:type="dxa"/>
          </w:tcPr>
          <w:p w:rsidR="0031696E" w:rsidRPr="005A72B2" w:rsidRDefault="00AA7F63" w:rsidP="0031696E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Provides a </w:t>
            </w:r>
            <w:r w:rsidRPr="005A72B2">
              <w:rPr>
                <w:rFonts w:cs="Times New Roman"/>
                <w:b/>
                <w:sz w:val="20"/>
                <w:szCs w:val="20"/>
              </w:rPr>
              <w:t>weak</w:t>
            </w:r>
            <w:r w:rsidRPr="005A72B2">
              <w:rPr>
                <w:rFonts w:cs="Times New Roman"/>
                <w:sz w:val="20"/>
                <w:szCs w:val="20"/>
              </w:rPr>
              <w:t xml:space="preserve"> concluding statement or section</w:t>
            </w:r>
          </w:p>
          <w:p w:rsidR="0031696E" w:rsidRPr="005A72B2" w:rsidRDefault="00C72E5D" w:rsidP="00C72E5D">
            <w:pPr>
              <w:ind w:left="720"/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>(As you can see…)</w:t>
            </w:r>
          </w:p>
        </w:tc>
        <w:tc>
          <w:tcPr>
            <w:tcW w:w="2520" w:type="dxa"/>
          </w:tcPr>
          <w:p w:rsidR="00C72E5D" w:rsidRPr="005A72B2" w:rsidRDefault="000341A4" w:rsidP="000341A4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>Provides a concluding statement.</w:t>
            </w:r>
          </w:p>
        </w:tc>
        <w:tc>
          <w:tcPr>
            <w:tcW w:w="3060" w:type="dxa"/>
          </w:tcPr>
          <w:p w:rsidR="0031696E" w:rsidRPr="005A72B2" w:rsidRDefault="007E4473" w:rsidP="00AA7F63">
            <w:pPr>
              <w:pStyle w:val="ListParagraph"/>
              <w:numPr>
                <w:ilvl w:val="0"/>
                <w:numId w:val="8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Provide a </w:t>
            </w:r>
            <w:r w:rsidRPr="005A72B2">
              <w:rPr>
                <w:rFonts w:cs="Times New Roman"/>
                <w:b/>
                <w:sz w:val="20"/>
                <w:szCs w:val="20"/>
              </w:rPr>
              <w:t xml:space="preserve">strong </w:t>
            </w:r>
            <w:r w:rsidRPr="005A72B2">
              <w:rPr>
                <w:rFonts w:cs="Times New Roman"/>
                <w:sz w:val="20"/>
                <w:szCs w:val="20"/>
              </w:rPr>
              <w:t>conclusion statement.</w:t>
            </w: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1696E" w:rsidRPr="00991D50" w:rsidTr="00E628EF">
        <w:trPr>
          <w:cantSplit/>
          <w:trHeight w:val="1134"/>
        </w:trPr>
        <w:tc>
          <w:tcPr>
            <w:tcW w:w="1525" w:type="dxa"/>
          </w:tcPr>
          <w:p w:rsidR="0031696E" w:rsidRPr="000A6C3A" w:rsidRDefault="000A6C3A" w:rsidP="00E628EF">
            <w:pPr>
              <w:rPr>
                <w:rFonts w:cs="Times New Roman"/>
                <w:b/>
                <w:szCs w:val="24"/>
              </w:rPr>
            </w:pPr>
            <w:r w:rsidRPr="000A6C3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508000</wp:posOffset>
                      </wp:positionV>
                      <wp:extent cx="946150" cy="1391285"/>
                      <wp:effectExtent l="0" t="0" r="25400" b="18415"/>
                      <wp:wrapSquare wrapText="bothSides"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0" cy="1391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6C3A" w:rsidRDefault="000A6C3A">
                                  <w:r>
                                    <w:t>Facts, details, examples from credible sourc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6" type="#_x0000_t202" style="position:absolute;margin-left:-5.15pt;margin-top:40pt;width:74.5pt;height:109.5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">
                      <v:textbox>
                        <w:txbxContent>
                          <w:p w:rsidR="000A6C3A" w:rsidRDefault="000A6C3A">
                            <w:r>
                              <w:t>Facts, details, examples from credible source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31696E" w:rsidRPr="00E628EF">
              <w:rPr>
                <w:rFonts w:cs="Times New Roman"/>
                <w:b/>
                <w:szCs w:val="24"/>
              </w:rPr>
              <w:t>Supporting Details:</w:t>
            </w:r>
          </w:p>
        </w:tc>
        <w:tc>
          <w:tcPr>
            <w:tcW w:w="1980" w:type="dxa"/>
          </w:tcPr>
          <w:p w:rsidR="0031696E" w:rsidRPr="005A72B2" w:rsidRDefault="00A209D0" w:rsidP="0031696E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The student merely </w:t>
            </w:r>
            <w:r w:rsidRPr="005A72B2">
              <w:rPr>
                <w:rFonts w:cs="Times New Roman"/>
                <w:b/>
                <w:sz w:val="20"/>
                <w:szCs w:val="20"/>
              </w:rPr>
              <w:t>copies</w:t>
            </w:r>
            <w:r w:rsidRPr="005A72B2">
              <w:rPr>
                <w:rFonts w:cs="Times New Roman"/>
                <w:sz w:val="20"/>
                <w:szCs w:val="20"/>
              </w:rPr>
              <w:t xml:space="preserve"> the text in the prompt</w:t>
            </w:r>
            <w:r w:rsidR="00AA7F63" w:rsidRPr="005A72B2">
              <w:rPr>
                <w:rFonts w:cs="Times New Roman"/>
                <w:sz w:val="20"/>
                <w:szCs w:val="20"/>
              </w:rPr>
              <w:t xml:space="preserve"> from the passage (s)</w:t>
            </w:r>
          </w:p>
        </w:tc>
        <w:tc>
          <w:tcPr>
            <w:tcW w:w="2520" w:type="dxa"/>
          </w:tcPr>
          <w:p w:rsidR="0031696E" w:rsidRPr="005A72B2" w:rsidRDefault="0082752D" w:rsidP="0031696E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Does not</w:t>
            </w:r>
            <w:r w:rsidRPr="005A72B2">
              <w:rPr>
                <w:rFonts w:cs="Times New Roman"/>
                <w:sz w:val="20"/>
                <w:szCs w:val="20"/>
              </w:rPr>
              <w:t xml:space="preserve"> develop the topic.</w:t>
            </w:r>
          </w:p>
        </w:tc>
        <w:tc>
          <w:tcPr>
            <w:tcW w:w="2520" w:type="dxa"/>
          </w:tcPr>
          <w:p w:rsidR="0031696E" w:rsidRPr="005A72B2" w:rsidRDefault="0063765C" w:rsidP="0031696E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Attempts to develop the topic with </w:t>
            </w:r>
            <w:r w:rsidRPr="005A72B2">
              <w:rPr>
                <w:rFonts w:cs="Times New Roman"/>
                <w:b/>
                <w:sz w:val="20"/>
                <w:szCs w:val="20"/>
              </w:rPr>
              <w:t>too few</w:t>
            </w:r>
            <w:r w:rsidRPr="005A72B2">
              <w:rPr>
                <w:rFonts w:cs="Times New Roman"/>
                <w:sz w:val="20"/>
                <w:szCs w:val="20"/>
              </w:rPr>
              <w:t xml:space="preserve"> details.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Develops the topic with a </w:t>
            </w:r>
            <w:r w:rsidRPr="005A72B2">
              <w:rPr>
                <w:rFonts w:cs="Times New Roman"/>
                <w:b/>
                <w:sz w:val="20"/>
                <w:szCs w:val="20"/>
              </w:rPr>
              <w:t>few</w:t>
            </w:r>
            <w:r w:rsidRPr="005A72B2">
              <w:rPr>
                <w:rFonts w:cs="Times New Roman"/>
                <w:sz w:val="20"/>
                <w:szCs w:val="20"/>
              </w:rPr>
              <w:t xml:space="preserve"> facts, definitions, concrete details, quotations, or other information and examples.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31696E" w:rsidRDefault="007E4473" w:rsidP="0031696E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Effectively develops the topic with </w:t>
            </w:r>
            <w:r w:rsidRPr="005A72B2">
              <w:rPr>
                <w:rFonts w:cs="Times New Roman"/>
                <w:b/>
                <w:sz w:val="20"/>
                <w:szCs w:val="20"/>
              </w:rPr>
              <w:t>multiple</w:t>
            </w:r>
            <w:r w:rsidRPr="005A72B2">
              <w:rPr>
                <w:rFonts w:cs="Times New Roman"/>
                <w:sz w:val="20"/>
                <w:szCs w:val="20"/>
              </w:rPr>
              <w:t>, relevant facts, definitions, concrete details, quotations, or other information and examples related to topic</w:t>
            </w:r>
            <w:r w:rsidR="0031696E" w:rsidRPr="005A72B2">
              <w:rPr>
                <w:rFonts w:cs="Times New Roman"/>
                <w:sz w:val="20"/>
                <w:szCs w:val="20"/>
              </w:rPr>
              <w:t xml:space="preserve"> </w:t>
            </w:r>
          </w:p>
          <w:p w:rsidR="005A72B2" w:rsidRDefault="005A72B2" w:rsidP="005A72B2">
            <w:pPr>
              <w:rPr>
                <w:rFonts w:cs="Times New Roman"/>
                <w:sz w:val="20"/>
                <w:szCs w:val="20"/>
              </w:rPr>
            </w:pPr>
          </w:p>
          <w:p w:rsidR="005A72B2" w:rsidRDefault="005A72B2" w:rsidP="005A72B2">
            <w:pPr>
              <w:rPr>
                <w:rFonts w:cs="Times New Roman"/>
                <w:sz w:val="20"/>
                <w:szCs w:val="20"/>
              </w:rPr>
            </w:pPr>
          </w:p>
          <w:p w:rsidR="005A72B2" w:rsidRDefault="005A72B2" w:rsidP="005A72B2">
            <w:pPr>
              <w:rPr>
                <w:rFonts w:cs="Times New Roman"/>
                <w:sz w:val="20"/>
                <w:szCs w:val="20"/>
              </w:rPr>
            </w:pPr>
          </w:p>
          <w:p w:rsidR="005A72B2" w:rsidRDefault="005A72B2" w:rsidP="005A72B2">
            <w:pPr>
              <w:rPr>
                <w:rFonts w:cs="Times New Roman"/>
                <w:sz w:val="20"/>
                <w:szCs w:val="20"/>
              </w:rPr>
            </w:pPr>
          </w:p>
          <w:p w:rsidR="005A72B2" w:rsidRDefault="005A72B2" w:rsidP="005A72B2">
            <w:pPr>
              <w:rPr>
                <w:rFonts w:cs="Times New Roman"/>
                <w:sz w:val="20"/>
                <w:szCs w:val="20"/>
              </w:rPr>
            </w:pPr>
          </w:p>
          <w:p w:rsidR="005A72B2" w:rsidRPr="005A72B2" w:rsidRDefault="005A72B2" w:rsidP="005A72B2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E750F0" w:rsidRPr="00991D50" w:rsidTr="00E628EF">
        <w:trPr>
          <w:trHeight w:val="511"/>
        </w:trPr>
        <w:tc>
          <w:tcPr>
            <w:tcW w:w="1525" w:type="dxa"/>
          </w:tcPr>
          <w:p w:rsidR="00E750F0" w:rsidRDefault="00E750F0" w:rsidP="00E628EF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980" w:type="dxa"/>
          </w:tcPr>
          <w:p w:rsidR="00E750F0" w:rsidRPr="00E750F0" w:rsidRDefault="00E750F0" w:rsidP="00E750F0">
            <w:pPr>
              <w:pStyle w:val="ListParagraph"/>
              <w:rPr>
                <w:rFonts w:cs="Times New Roman"/>
                <w:b/>
                <w:sz w:val="20"/>
                <w:szCs w:val="20"/>
              </w:rPr>
            </w:pPr>
            <w:r w:rsidRPr="00E750F0">
              <w:rPr>
                <w:rFonts w:cs="Times New Roman"/>
                <w:b/>
                <w:sz w:val="20"/>
                <w:szCs w:val="20"/>
              </w:rPr>
              <w:t xml:space="preserve">  0</w:t>
            </w:r>
          </w:p>
        </w:tc>
        <w:tc>
          <w:tcPr>
            <w:tcW w:w="2520" w:type="dxa"/>
          </w:tcPr>
          <w:p w:rsidR="00E750F0" w:rsidRPr="005A72B2" w:rsidRDefault="00E750F0" w:rsidP="00E750F0">
            <w:pPr>
              <w:pStyle w:val="ListParagraph"/>
              <w:rPr>
                <w:rFonts w:cs="Times New Roman"/>
                <w:b/>
                <w:noProof/>
                <w:sz w:val="20"/>
                <w:szCs w:val="20"/>
              </w:rPr>
            </w:pPr>
            <w:r>
              <w:rPr>
                <w:rFonts w:cs="Times New Roman"/>
                <w:b/>
                <w:noProof/>
                <w:sz w:val="20"/>
                <w:szCs w:val="20"/>
              </w:rPr>
              <w:t xml:space="preserve">        1</w:t>
            </w:r>
          </w:p>
        </w:tc>
        <w:tc>
          <w:tcPr>
            <w:tcW w:w="2520" w:type="dxa"/>
          </w:tcPr>
          <w:p w:rsidR="00E750F0" w:rsidRPr="005A72B2" w:rsidRDefault="00E750F0" w:rsidP="00E750F0">
            <w:pPr>
              <w:pStyle w:val="ListParagraph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  2</w:t>
            </w:r>
          </w:p>
        </w:tc>
        <w:tc>
          <w:tcPr>
            <w:tcW w:w="2520" w:type="dxa"/>
          </w:tcPr>
          <w:p w:rsidR="00E750F0" w:rsidRPr="005A72B2" w:rsidRDefault="00E750F0" w:rsidP="00E750F0">
            <w:pPr>
              <w:pStyle w:val="ListParagraph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     3</w:t>
            </w:r>
          </w:p>
        </w:tc>
        <w:tc>
          <w:tcPr>
            <w:tcW w:w="3060" w:type="dxa"/>
            <w:shd w:val="clear" w:color="auto" w:fill="AEAAAA" w:themeFill="background2" w:themeFillShade="BF"/>
          </w:tcPr>
          <w:p w:rsidR="00E750F0" w:rsidRPr="005A72B2" w:rsidRDefault="00E750F0" w:rsidP="003F0963">
            <w:pPr>
              <w:pStyle w:val="ListParagrap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E750F0" w:rsidRPr="00991D50" w:rsidRDefault="00E750F0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1696E" w:rsidRPr="00991D50" w:rsidTr="00E628EF">
        <w:trPr>
          <w:trHeight w:val="511"/>
        </w:trPr>
        <w:tc>
          <w:tcPr>
            <w:tcW w:w="1525" w:type="dxa"/>
            <w:vMerge w:val="restart"/>
          </w:tcPr>
          <w:p w:rsidR="0031696E" w:rsidRPr="00E628EF" w:rsidRDefault="00E628EF" w:rsidP="00E628EF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Conventions</w:t>
            </w:r>
          </w:p>
          <w:p w:rsidR="0031696E" w:rsidRPr="00E628EF" w:rsidRDefault="000A6C3A" w:rsidP="00E628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Uses appropriate diction, a variety of sentence structure.</w:t>
            </w:r>
          </w:p>
        </w:tc>
        <w:tc>
          <w:tcPr>
            <w:tcW w:w="1980" w:type="dxa"/>
          </w:tcPr>
          <w:p w:rsidR="0031696E" w:rsidRPr="005A72B2" w:rsidRDefault="00B17CDF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>E</w:t>
            </w:r>
            <w:r w:rsidR="0031696E" w:rsidRPr="005A72B2">
              <w:rPr>
                <w:rFonts w:cs="Times New Roman"/>
                <w:sz w:val="20"/>
                <w:szCs w:val="20"/>
              </w:rPr>
              <w:t xml:space="preserve">rrors </w:t>
            </w:r>
            <w:r w:rsidR="0031696E" w:rsidRPr="005A72B2">
              <w:rPr>
                <w:rFonts w:cs="Times New Roman"/>
                <w:b/>
                <w:noProof/>
                <w:sz w:val="20"/>
                <w:szCs w:val="20"/>
              </w:rPr>
              <w:t>interfere</w:t>
            </w:r>
            <w:r w:rsidR="0031696E" w:rsidRPr="005A72B2">
              <w:rPr>
                <w:rFonts w:cs="Times New Roman"/>
                <w:sz w:val="20"/>
                <w:szCs w:val="20"/>
              </w:rPr>
              <w:t xml:space="preserve"> with context of paper</w:t>
            </w:r>
          </w:p>
        </w:tc>
        <w:tc>
          <w:tcPr>
            <w:tcW w:w="2520" w:type="dxa"/>
          </w:tcPr>
          <w:p w:rsidR="0031696E" w:rsidRPr="005A72B2" w:rsidRDefault="0063765C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noProof/>
                <w:sz w:val="20"/>
                <w:szCs w:val="20"/>
              </w:rPr>
              <w:t>Has</w:t>
            </w:r>
            <w:r w:rsidRPr="005A72B2">
              <w:rPr>
                <w:rFonts w:cs="Times New Roman"/>
                <w:noProof/>
                <w:sz w:val="20"/>
                <w:szCs w:val="20"/>
              </w:rPr>
              <w:t xml:space="preserve"> fragments, run-ons, and/or other sentence structure errors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Varies</w:t>
            </w:r>
            <w:r w:rsidRPr="005A72B2">
              <w:rPr>
                <w:rFonts w:cs="Times New Roman"/>
                <w:sz w:val="20"/>
                <w:szCs w:val="20"/>
              </w:rPr>
              <w:t xml:space="preserve"> some sentence patterns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b/>
                <w:sz w:val="20"/>
                <w:szCs w:val="20"/>
              </w:rPr>
              <w:t>Effectively</w:t>
            </w:r>
            <w:r w:rsidRPr="005A72B2">
              <w:rPr>
                <w:rFonts w:cs="Times New Roman"/>
                <w:sz w:val="20"/>
                <w:szCs w:val="20"/>
              </w:rPr>
              <w:t xml:space="preserve"> varies sentence patterns</w:t>
            </w:r>
          </w:p>
        </w:tc>
        <w:tc>
          <w:tcPr>
            <w:tcW w:w="3060" w:type="dxa"/>
            <w:shd w:val="clear" w:color="auto" w:fill="AEAAAA" w:themeFill="background2" w:themeFillShade="BF"/>
          </w:tcPr>
          <w:p w:rsidR="0031696E" w:rsidRPr="005A72B2" w:rsidRDefault="0031696E" w:rsidP="003F0963">
            <w:pPr>
              <w:pStyle w:val="ListParagrap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3F0963" w:rsidRPr="00991D50" w:rsidTr="003F0963">
        <w:trPr>
          <w:trHeight w:val="511"/>
        </w:trPr>
        <w:tc>
          <w:tcPr>
            <w:tcW w:w="1525" w:type="dxa"/>
            <w:vMerge/>
          </w:tcPr>
          <w:p w:rsidR="0031696E" w:rsidRPr="00991D50" w:rsidRDefault="0031696E" w:rsidP="0031696E">
            <w:pPr>
              <w:rPr>
                <w:rFonts w:cs="Times New Roman"/>
                <w:b/>
                <w:sz w:val="32"/>
                <w:szCs w:val="32"/>
              </w:rPr>
            </w:pPr>
          </w:p>
        </w:tc>
        <w:tc>
          <w:tcPr>
            <w:tcW w:w="1980" w:type="dxa"/>
          </w:tcPr>
          <w:p w:rsidR="0031696E" w:rsidRPr="005A72B2" w:rsidRDefault="0082752D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Has </w:t>
            </w:r>
            <w:r w:rsidRPr="005A72B2">
              <w:rPr>
                <w:rFonts w:cs="Times New Roman"/>
                <w:b/>
                <w:sz w:val="20"/>
                <w:szCs w:val="20"/>
              </w:rPr>
              <w:t>major errors</w:t>
            </w:r>
            <w:r w:rsidRPr="005A72B2">
              <w:rPr>
                <w:rFonts w:cs="Times New Roman"/>
                <w:sz w:val="20"/>
                <w:szCs w:val="20"/>
              </w:rPr>
              <w:t xml:space="preserve"> in language and conventions.</w:t>
            </w:r>
          </w:p>
        </w:tc>
        <w:tc>
          <w:tcPr>
            <w:tcW w:w="2520" w:type="dxa"/>
          </w:tcPr>
          <w:p w:rsidR="0031696E" w:rsidRPr="005A72B2" w:rsidRDefault="0063765C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Shows little knowledge of language and conventions.  Has </w:t>
            </w:r>
            <w:r w:rsidRPr="005A72B2">
              <w:rPr>
                <w:rFonts w:cs="Times New Roman"/>
                <w:b/>
                <w:sz w:val="20"/>
                <w:szCs w:val="20"/>
              </w:rPr>
              <w:t>frequent errors</w:t>
            </w:r>
            <w:r w:rsidRPr="005A72B2">
              <w:rPr>
                <w:rFonts w:cs="Times New Roman"/>
                <w:sz w:val="20"/>
                <w:szCs w:val="20"/>
              </w:rPr>
              <w:t xml:space="preserve"> that interfere with meaning.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Shows some knowledge of language and conventions.  Has </w:t>
            </w:r>
            <w:r w:rsidRPr="005A72B2">
              <w:rPr>
                <w:rFonts w:cs="Times New Roman"/>
                <w:b/>
                <w:sz w:val="20"/>
                <w:szCs w:val="20"/>
              </w:rPr>
              <w:t>minor errors</w:t>
            </w:r>
            <w:r w:rsidRPr="005A72B2">
              <w:rPr>
                <w:rFonts w:cs="Times New Roman"/>
                <w:sz w:val="20"/>
                <w:szCs w:val="20"/>
              </w:rPr>
              <w:t xml:space="preserve"> in usage and conventions.</w:t>
            </w:r>
          </w:p>
        </w:tc>
        <w:tc>
          <w:tcPr>
            <w:tcW w:w="2520" w:type="dxa"/>
          </w:tcPr>
          <w:p w:rsidR="0031696E" w:rsidRPr="005A72B2" w:rsidRDefault="000341A4" w:rsidP="0031696E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0"/>
                <w:szCs w:val="20"/>
              </w:rPr>
            </w:pPr>
            <w:r w:rsidRPr="005A72B2">
              <w:rPr>
                <w:rFonts w:cs="Times New Roman"/>
                <w:sz w:val="20"/>
                <w:szCs w:val="20"/>
              </w:rPr>
              <w:t xml:space="preserve">Shows command of language and conventions. Any errors </w:t>
            </w:r>
            <w:r w:rsidRPr="005A72B2">
              <w:rPr>
                <w:rFonts w:cs="Times New Roman"/>
                <w:b/>
                <w:sz w:val="20"/>
                <w:szCs w:val="20"/>
              </w:rPr>
              <w:t>do not interfere with meaning.</w:t>
            </w:r>
          </w:p>
        </w:tc>
        <w:tc>
          <w:tcPr>
            <w:tcW w:w="3060" w:type="dxa"/>
            <w:shd w:val="clear" w:color="auto" w:fill="AEAAAA" w:themeFill="background2" w:themeFillShade="BF"/>
          </w:tcPr>
          <w:p w:rsidR="0031696E" w:rsidRPr="005A72B2" w:rsidRDefault="0031696E" w:rsidP="003F0963">
            <w:pPr>
              <w:ind w:left="36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65" w:type="dxa"/>
          </w:tcPr>
          <w:p w:rsidR="0031696E" w:rsidRPr="00991D50" w:rsidRDefault="0031696E" w:rsidP="0031696E">
            <w:pPr>
              <w:rPr>
                <w:rFonts w:cs="Times New Roman"/>
                <w:sz w:val="20"/>
                <w:szCs w:val="20"/>
              </w:rPr>
            </w:pPr>
          </w:p>
        </w:tc>
      </w:tr>
    </w:tbl>
    <w:p w:rsidR="00336556" w:rsidRDefault="00336556" w:rsidP="008C3F0A">
      <w:pPr>
        <w:ind w:firstLine="720"/>
        <w:rPr>
          <w:sz w:val="6"/>
          <w:szCs w:val="6"/>
        </w:rPr>
      </w:pPr>
    </w:p>
    <w:p w:rsidR="00336556" w:rsidRDefault="00336556" w:rsidP="008C3F0A">
      <w:pPr>
        <w:ind w:firstLine="720"/>
        <w:rPr>
          <w:sz w:val="6"/>
          <w:szCs w:val="6"/>
        </w:rPr>
      </w:pPr>
    </w:p>
    <w:p w:rsidR="00336556" w:rsidRDefault="00336556" w:rsidP="008C3F0A">
      <w:pPr>
        <w:ind w:firstLine="720"/>
        <w:rPr>
          <w:sz w:val="6"/>
          <w:szCs w:val="6"/>
        </w:rPr>
      </w:pPr>
    </w:p>
    <w:p w:rsidR="00336556" w:rsidRDefault="00336556" w:rsidP="008C3F0A">
      <w:pPr>
        <w:ind w:firstLine="720"/>
        <w:rPr>
          <w:sz w:val="6"/>
          <w:szCs w:val="6"/>
        </w:rPr>
      </w:pPr>
    </w:p>
    <w:p w:rsidR="0031696E" w:rsidRDefault="00394CC1" w:rsidP="0031696E">
      <w:pPr>
        <w:rPr>
          <w:sz w:val="6"/>
          <w:szCs w:val="6"/>
        </w:rPr>
      </w:pPr>
      <w:r w:rsidRPr="00966B24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8960" behindDoc="1" locked="0" layoutInCell="1" allowOverlap="1" wp14:anchorId="7071043C" wp14:editId="3ABC64F6">
                <wp:simplePos x="0" y="0"/>
                <wp:positionH relativeFrom="margin">
                  <wp:align>right</wp:align>
                </wp:positionH>
                <wp:positionV relativeFrom="paragraph">
                  <wp:posOffset>964565</wp:posOffset>
                </wp:positionV>
                <wp:extent cx="8439150" cy="114935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391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43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85"/>
                              <w:gridCol w:w="1980"/>
                              <w:gridCol w:w="2250"/>
                              <w:gridCol w:w="2070"/>
                              <w:gridCol w:w="2250"/>
                            </w:tblGrid>
                            <w:tr w:rsidR="00394CC1" w:rsidRPr="00105EFB" w:rsidTr="00394CC1">
                              <w:tc>
                                <w:tcPr>
                                  <w:tcW w:w="1885" w:type="dxa"/>
                                </w:tcPr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0" w:type="dxa"/>
                                </w:tcPr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Level 1 (Beginning)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Level 2 (</w:t>
                                  </w:r>
                                  <w:r w:rsidRPr="00105EFB">
                                    <w:rPr>
                                      <w:b/>
                                    </w:rPr>
                                    <w:t>Developing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Level 3 (</w:t>
                                  </w:r>
                                  <w:r w:rsidRPr="00105EFB">
                                    <w:rPr>
                                      <w:b/>
                                    </w:rPr>
                                    <w:t>Proficient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Level 4 (</w:t>
                                  </w:r>
                                  <w:r w:rsidRPr="00105EFB">
                                    <w:rPr>
                                      <w:b/>
                                    </w:rPr>
                                    <w:t>Distinguished</w:t>
                                  </w:r>
                                  <w:r>
                                    <w:rPr>
                                      <w:b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394CC1" w:rsidRPr="00105EFB" w:rsidTr="00394CC1">
                              <w:trPr>
                                <w:trHeight w:val="50"/>
                              </w:trPr>
                              <w:tc>
                                <w:tcPr>
                                  <w:tcW w:w="1885" w:type="dxa"/>
                                </w:tcPr>
                                <w:p w:rsidR="00394CC1" w:rsidRDefault="00394CC1" w:rsidP="00394CC1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  <w:p w:rsidR="00394CC1" w:rsidRPr="00105EFB" w:rsidRDefault="00394CC1" w:rsidP="00394CC1">
                                  <w:pPr>
                                    <w:rPr>
                                      <w:b/>
                                    </w:rPr>
                                  </w:pPr>
                                  <w:r w:rsidRPr="00105EFB">
                                    <w:rPr>
                                      <w:b/>
                                    </w:rPr>
                                    <w:t>Grading Scale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</w:tcPr>
                                <w:p w:rsidR="00394CC1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1-15 points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:rsidR="00394CC1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15-21 point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394CC1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22-26 points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:rsidR="00394CC1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  <w:p w:rsidR="00394CC1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27-30 points</w:t>
                                  </w:r>
                                </w:p>
                                <w:p w:rsidR="00394CC1" w:rsidRPr="00105EFB" w:rsidRDefault="00394CC1" w:rsidP="00394CC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31696E" w:rsidRPr="005A72B2" w:rsidRDefault="0031696E" w:rsidP="0031696E">
                            <w:pPr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1043C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613.3pt;margin-top:75.95pt;width:664.5pt;height:90.5pt;z-index:-2516275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" stroked="f">
                <v:textbox>
                  <w:txbxContent>
                    <w:tbl>
                      <w:tblPr>
                        <w:tblStyle w:val="TableGrid"/>
                        <w:tblW w:w="10435" w:type="dxa"/>
                        <w:tblLook w:val="04A0" w:firstRow="1" w:lastRow="0" w:firstColumn="1" w:lastColumn="0" w:noHBand="0" w:noVBand="1"/>
                      </w:tblPr>
                      <w:tblGrid>
                        <w:gridCol w:w="1885"/>
                        <w:gridCol w:w="1980"/>
                        <w:gridCol w:w="2250"/>
                        <w:gridCol w:w="2070"/>
                        <w:gridCol w:w="2250"/>
                      </w:tblGrid>
                      <w:tr w:rsidR="00394CC1" w:rsidRPr="00105EFB" w:rsidTr="00394CC1">
                        <w:tc>
                          <w:tcPr>
                            <w:tcW w:w="1885" w:type="dxa"/>
                          </w:tcPr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1980" w:type="dxa"/>
                          </w:tcPr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evel 1 (Beginning)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evel 2 (</w:t>
                            </w:r>
                            <w:r w:rsidRPr="00105EFB">
                              <w:rPr>
                                <w:b/>
                              </w:rPr>
                              <w:t>Developing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evel 3 (</w:t>
                            </w:r>
                            <w:r w:rsidRPr="00105EFB">
                              <w:rPr>
                                <w:b/>
                              </w:rPr>
                              <w:t>Proficient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evel 4 (</w:t>
                            </w:r>
                            <w:r w:rsidRPr="00105EFB">
                              <w:rPr>
                                <w:b/>
                              </w:rPr>
                              <w:t>Distinguished</w:t>
                            </w:r>
                            <w:r>
                              <w:rPr>
                                <w:b/>
                              </w:rPr>
                              <w:t>)</w:t>
                            </w:r>
                          </w:p>
                        </w:tc>
                      </w:tr>
                      <w:tr w:rsidR="00394CC1" w:rsidRPr="00105EFB" w:rsidTr="00394CC1">
                        <w:trPr>
                          <w:trHeight w:val="50"/>
                        </w:trPr>
                        <w:tc>
                          <w:tcPr>
                            <w:tcW w:w="1885" w:type="dxa"/>
                          </w:tcPr>
                          <w:p w:rsidR="00394CC1" w:rsidRDefault="00394CC1" w:rsidP="00394CC1">
                            <w:pPr>
                              <w:rPr>
                                <w:b/>
                              </w:rPr>
                            </w:pPr>
                          </w:p>
                          <w:p w:rsidR="00394CC1" w:rsidRPr="00105EFB" w:rsidRDefault="00394CC1" w:rsidP="00394CC1">
                            <w:pPr>
                              <w:rPr>
                                <w:b/>
                              </w:rPr>
                            </w:pPr>
                            <w:r w:rsidRPr="00105EFB">
                              <w:rPr>
                                <w:b/>
                              </w:rPr>
                              <w:t>Grading Scale</w:t>
                            </w:r>
                          </w:p>
                        </w:tc>
                        <w:tc>
                          <w:tcPr>
                            <w:tcW w:w="1980" w:type="dxa"/>
                          </w:tcPr>
                          <w:p w:rsidR="00394CC1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-15 points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:rsidR="00394CC1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5-21 point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394CC1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2-26 points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:rsidR="00394CC1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394CC1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7-30 points</w:t>
                            </w:r>
                          </w:p>
                          <w:p w:rsidR="00394CC1" w:rsidRPr="00105EFB" w:rsidRDefault="00394CC1" w:rsidP="00394CC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:rsidR="0031696E" w:rsidRPr="005A72B2" w:rsidRDefault="0031696E" w:rsidP="0031696E">
                      <w:pPr>
                        <w:rPr>
                          <w:b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A72B2" w:rsidRPr="00966B24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9200" behindDoc="1" locked="0" layoutInCell="1" allowOverlap="1" wp14:anchorId="51A76323" wp14:editId="1D931DCB">
                <wp:simplePos x="0" y="0"/>
                <wp:positionH relativeFrom="margin">
                  <wp:posOffset>-587017</wp:posOffset>
                </wp:positionH>
                <wp:positionV relativeFrom="paragraph">
                  <wp:posOffset>122059</wp:posOffset>
                </wp:positionV>
                <wp:extent cx="9448800" cy="1404620"/>
                <wp:effectExtent l="0" t="0" r="19050" b="279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28EF" w:rsidRDefault="00E628EF" w:rsidP="00E628EF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E628EF">
                              <w:rPr>
                                <w:b/>
                                <w:szCs w:val="24"/>
                              </w:rPr>
                              <w:t>Comments: ______________________________________________________________________________________________________________</w:t>
                            </w:r>
                          </w:p>
                          <w:p w:rsidR="005A72B2" w:rsidRPr="00E628EF" w:rsidRDefault="005A72B2" w:rsidP="00E628EF">
                            <w:pPr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>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A76323" id="_x0000_s1038" type="#_x0000_t202" style="position:absolute;margin-left:-46.2pt;margin-top:9.6pt;width:744pt;height:110.6pt;z-index:-2516172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">
                <v:textbox style="mso-fit-shape-to-text:t">
                  <w:txbxContent>
                    <w:p w:rsidR="00E628EF" w:rsidRDefault="00E628EF" w:rsidP="00E628EF">
                      <w:pPr>
                        <w:rPr>
                          <w:b/>
                          <w:szCs w:val="24"/>
                        </w:rPr>
                      </w:pPr>
                      <w:r w:rsidRPr="00E628EF">
                        <w:rPr>
                          <w:b/>
                          <w:szCs w:val="24"/>
                        </w:rPr>
                        <w:t>Comments: ______________________________________________________________________________________________________________</w:t>
                      </w:r>
                    </w:p>
                    <w:p w:rsidR="005A72B2" w:rsidRPr="00E628EF" w:rsidRDefault="005A72B2" w:rsidP="00E628EF">
                      <w:pPr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</w:rPr>
                        <w:t>________________________________________________________________________________________________________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1696E" w:rsidRDefault="0031696E" w:rsidP="008C3F0A">
      <w:pPr>
        <w:ind w:firstLine="720"/>
        <w:rPr>
          <w:sz w:val="6"/>
          <w:szCs w:val="6"/>
        </w:rPr>
      </w:pPr>
    </w:p>
    <w:p w:rsidR="00E57803" w:rsidRDefault="00E57803" w:rsidP="0031696E">
      <w:pPr>
        <w:ind w:firstLine="720"/>
        <w:rPr>
          <w:sz w:val="6"/>
          <w:szCs w:val="6"/>
        </w:rPr>
      </w:pPr>
    </w:p>
    <w:p w:rsidR="00E57803" w:rsidRPr="00E57803" w:rsidRDefault="00E57803" w:rsidP="00E57803">
      <w:pPr>
        <w:rPr>
          <w:sz w:val="6"/>
          <w:szCs w:val="6"/>
        </w:rPr>
      </w:pPr>
    </w:p>
    <w:p w:rsidR="00E57803" w:rsidRPr="00E57803" w:rsidRDefault="00E57803" w:rsidP="00E57803">
      <w:pPr>
        <w:rPr>
          <w:sz w:val="6"/>
          <w:szCs w:val="6"/>
        </w:rPr>
      </w:pPr>
    </w:p>
    <w:p w:rsidR="00E57803" w:rsidRPr="00E57803" w:rsidRDefault="00E57803" w:rsidP="00E57803">
      <w:pPr>
        <w:rPr>
          <w:sz w:val="6"/>
          <w:szCs w:val="6"/>
        </w:rPr>
      </w:pPr>
    </w:p>
    <w:p w:rsidR="00E57803" w:rsidRPr="00E57803" w:rsidRDefault="00E57803" w:rsidP="00E57803">
      <w:pPr>
        <w:rPr>
          <w:sz w:val="6"/>
          <w:szCs w:val="6"/>
        </w:rPr>
      </w:pPr>
    </w:p>
    <w:p w:rsidR="00E57803" w:rsidRPr="00E57803" w:rsidRDefault="00E57803" w:rsidP="00E57803">
      <w:pPr>
        <w:rPr>
          <w:sz w:val="6"/>
          <w:szCs w:val="6"/>
        </w:rPr>
      </w:pPr>
    </w:p>
    <w:p w:rsidR="00E57803" w:rsidRPr="00E57803" w:rsidRDefault="00E57803" w:rsidP="00E57803">
      <w:pPr>
        <w:rPr>
          <w:sz w:val="6"/>
          <w:szCs w:val="6"/>
        </w:rPr>
      </w:pPr>
    </w:p>
    <w:p w:rsidR="00E57803" w:rsidRDefault="00E57803" w:rsidP="00E57803">
      <w:pPr>
        <w:rPr>
          <w:sz w:val="6"/>
          <w:szCs w:val="6"/>
        </w:rPr>
      </w:pPr>
    </w:p>
    <w:p w:rsidR="00533BA5" w:rsidRDefault="00533BA5" w:rsidP="00533BA5">
      <w:pPr>
        <w:pStyle w:val="ListParagraph"/>
        <w:rPr>
          <w:rFonts w:cs="Times New Roman"/>
          <w:sz w:val="20"/>
          <w:szCs w:val="20"/>
        </w:rPr>
      </w:pPr>
    </w:p>
    <w:p w:rsidR="00533BA5" w:rsidRPr="00533BA5" w:rsidRDefault="00D423C0" w:rsidP="00533BA5">
      <w:pPr>
        <w:rPr>
          <w:rFonts w:cs="Times New Roman"/>
          <w:sz w:val="20"/>
          <w:szCs w:val="20"/>
        </w:rPr>
      </w:pPr>
      <w:r w:rsidRPr="00966B24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4BF0F20C" wp14:editId="7582A64D">
                <wp:simplePos x="0" y="0"/>
                <wp:positionH relativeFrom="margin">
                  <wp:posOffset>-207645</wp:posOffset>
                </wp:positionH>
                <wp:positionV relativeFrom="paragraph">
                  <wp:posOffset>993775</wp:posOffset>
                </wp:positionV>
                <wp:extent cx="7306669" cy="371475"/>
                <wp:effectExtent l="0" t="0" r="889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6669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696E" w:rsidRPr="00533BA5" w:rsidRDefault="00533BA5" w:rsidP="00533BA5">
                            <w:pPr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>*A “0” score is entered when the response is flawed: blank, copied, illegible, too limited, off topic, etc.</w:t>
                            </w:r>
                            <w:r w:rsidR="0031696E" w:rsidRPr="00533BA5">
                              <w:rPr>
                                <w:b/>
                                <w:szCs w:val="24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0F20C" id="_x0000_s1047" type="#_x0000_t202" style="position:absolute;margin-left:-16.35pt;margin-top:78.25pt;width:575.35pt;height:29.2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" stroked="f">
                <v:textbox>
                  <w:txbxContent>
                    <w:p w:rsidR="0031696E" w:rsidRPr="00533BA5" w:rsidRDefault="00533BA5" w:rsidP="00533BA5">
                      <w:pPr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</w:rPr>
                        <w:t>*A “0” score is entered when the response is flawed: blank, copied, illegible, too limited, off topic, etc.</w:t>
                      </w:r>
                      <w:r w:rsidR="0031696E" w:rsidRPr="00533BA5">
                        <w:rPr>
                          <w:b/>
                          <w:szCs w:val="24"/>
                        </w:rPr>
                        <w:t xml:space="preserve">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33BA5" w:rsidRPr="00533BA5" w:rsidSect="004C7F9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E2EB1"/>
    <w:multiLevelType w:val="hybridMultilevel"/>
    <w:tmpl w:val="CBD68DBC"/>
    <w:lvl w:ilvl="0" w:tplc="FBBC00A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70D71"/>
    <w:multiLevelType w:val="hybridMultilevel"/>
    <w:tmpl w:val="F8289BBA"/>
    <w:lvl w:ilvl="0" w:tplc="FBBC00A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F56E6D"/>
    <w:multiLevelType w:val="hybridMultilevel"/>
    <w:tmpl w:val="09988966"/>
    <w:lvl w:ilvl="0" w:tplc="FBBC00A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D7115C"/>
    <w:multiLevelType w:val="hybridMultilevel"/>
    <w:tmpl w:val="FA7C2AF0"/>
    <w:lvl w:ilvl="0" w:tplc="D83059FE">
      <w:start w:val="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519E6"/>
    <w:multiLevelType w:val="hybridMultilevel"/>
    <w:tmpl w:val="688EA99E"/>
    <w:lvl w:ilvl="0" w:tplc="FBBC00A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546E94"/>
    <w:multiLevelType w:val="hybridMultilevel"/>
    <w:tmpl w:val="39E08EC6"/>
    <w:lvl w:ilvl="0" w:tplc="B46C30C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41562"/>
    <w:multiLevelType w:val="hybridMultilevel"/>
    <w:tmpl w:val="FB26699C"/>
    <w:lvl w:ilvl="0" w:tplc="24343B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76096"/>
    <w:multiLevelType w:val="hybridMultilevel"/>
    <w:tmpl w:val="C3F28BC0"/>
    <w:lvl w:ilvl="0" w:tplc="750E32CA">
      <w:start w:val="27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08733E"/>
    <w:multiLevelType w:val="hybridMultilevel"/>
    <w:tmpl w:val="0052BAEE"/>
    <w:lvl w:ilvl="0" w:tplc="BF4EBF9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EC0BC1"/>
    <w:multiLevelType w:val="hybridMultilevel"/>
    <w:tmpl w:val="DF9CDCE6"/>
    <w:lvl w:ilvl="0" w:tplc="006EB5D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749EC"/>
    <w:multiLevelType w:val="hybridMultilevel"/>
    <w:tmpl w:val="E96C940E"/>
    <w:lvl w:ilvl="0" w:tplc="8BEAF32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012ED0"/>
    <w:multiLevelType w:val="hybridMultilevel"/>
    <w:tmpl w:val="516CF5DC"/>
    <w:lvl w:ilvl="0" w:tplc="9D64773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879AD"/>
    <w:multiLevelType w:val="hybridMultilevel"/>
    <w:tmpl w:val="D754366C"/>
    <w:lvl w:ilvl="0" w:tplc="FBBC00A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301FE0"/>
    <w:multiLevelType w:val="hybridMultilevel"/>
    <w:tmpl w:val="5232D232"/>
    <w:lvl w:ilvl="0" w:tplc="4010202A">
      <w:start w:val="2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C57CF"/>
    <w:multiLevelType w:val="hybridMultilevel"/>
    <w:tmpl w:val="B54C95C2"/>
    <w:lvl w:ilvl="0" w:tplc="BE3CADC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D5445C"/>
    <w:multiLevelType w:val="hybridMultilevel"/>
    <w:tmpl w:val="AF22494C"/>
    <w:lvl w:ilvl="0" w:tplc="6E10E06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E01D27"/>
    <w:multiLevelType w:val="hybridMultilevel"/>
    <w:tmpl w:val="3C62041C"/>
    <w:lvl w:ilvl="0" w:tplc="0F26701C">
      <w:start w:val="27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65FF0"/>
    <w:multiLevelType w:val="hybridMultilevel"/>
    <w:tmpl w:val="BE38F5BC"/>
    <w:lvl w:ilvl="0" w:tplc="CECABB7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83564"/>
    <w:multiLevelType w:val="hybridMultilevel"/>
    <w:tmpl w:val="009E0522"/>
    <w:lvl w:ilvl="0" w:tplc="FBBC00A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F17A7A"/>
    <w:multiLevelType w:val="hybridMultilevel"/>
    <w:tmpl w:val="D548E560"/>
    <w:lvl w:ilvl="0" w:tplc="100017D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C95C35"/>
    <w:multiLevelType w:val="hybridMultilevel"/>
    <w:tmpl w:val="7E60A7C8"/>
    <w:lvl w:ilvl="0" w:tplc="2844058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8D17BC"/>
    <w:multiLevelType w:val="hybridMultilevel"/>
    <w:tmpl w:val="5BB490CE"/>
    <w:lvl w:ilvl="0" w:tplc="BBF064B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8"/>
  </w:num>
  <w:num w:numId="4">
    <w:abstractNumId w:val="6"/>
  </w:num>
  <w:num w:numId="5">
    <w:abstractNumId w:val="14"/>
  </w:num>
  <w:num w:numId="6">
    <w:abstractNumId w:val="11"/>
  </w:num>
  <w:num w:numId="7">
    <w:abstractNumId w:val="21"/>
  </w:num>
  <w:num w:numId="8">
    <w:abstractNumId w:val="5"/>
  </w:num>
  <w:num w:numId="9">
    <w:abstractNumId w:val="19"/>
  </w:num>
  <w:num w:numId="10">
    <w:abstractNumId w:val="15"/>
  </w:num>
  <w:num w:numId="11">
    <w:abstractNumId w:val="9"/>
  </w:num>
  <w:num w:numId="12">
    <w:abstractNumId w:val="20"/>
  </w:num>
  <w:num w:numId="13">
    <w:abstractNumId w:val="1"/>
  </w:num>
  <w:num w:numId="14">
    <w:abstractNumId w:val="0"/>
  </w:num>
  <w:num w:numId="15">
    <w:abstractNumId w:val="2"/>
  </w:num>
  <w:num w:numId="16">
    <w:abstractNumId w:val="18"/>
  </w:num>
  <w:num w:numId="17">
    <w:abstractNumId w:val="4"/>
  </w:num>
  <w:num w:numId="18">
    <w:abstractNumId w:val="10"/>
  </w:num>
  <w:num w:numId="19">
    <w:abstractNumId w:val="3"/>
  </w:num>
  <w:num w:numId="20">
    <w:abstractNumId w:val="7"/>
  </w:num>
  <w:num w:numId="21">
    <w:abstractNumId w:val="16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C0NDQxMzUzNDI3MbZU0lEKTi0uzszPAykwqgUAmlvTlywAAAA="/>
  </w:docVars>
  <w:rsids>
    <w:rsidRoot w:val="004C7F9B"/>
    <w:rsid w:val="00024D32"/>
    <w:rsid w:val="000341A4"/>
    <w:rsid w:val="000652CA"/>
    <w:rsid w:val="0007478B"/>
    <w:rsid w:val="00094174"/>
    <w:rsid w:val="00097F2B"/>
    <w:rsid w:val="000A6C3A"/>
    <w:rsid w:val="000B3AE6"/>
    <w:rsid w:val="000E7443"/>
    <w:rsid w:val="000F0166"/>
    <w:rsid w:val="0010729D"/>
    <w:rsid w:val="00110620"/>
    <w:rsid w:val="00112EBC"/>
    <w:rsid w:val="00123999"/>
    <w:rsid w:val="0016568D"/>
    <w:rsid w:val="002312F9"/>
    <w:rsid w:val="00253B04"/>
    <w:rsid w:val="003049B8"/>
    <w:rsid w:val="00304AD3"/>
    <w:rsid w:val="003068DD"/>
    <w:rsid w:val="003118B4"/>
    <w:rsid w:val="0031696E"/>
    <w:rsid w:val="00336556"/>
    <w:rsid w:val="00390027"/>
    <w:rsid w:val="00394CC1"/>
    <w:rsid w:val="003E4264"/>
    <w:rsid w:val="003F0963"/>
    <w:rsid w:val="00420CEA"/>
    <w:rsid w:val="00425B44"/>
    <w:rsid w:val="004B4132"/>
    <w:rsid w:val="004B51E5"/>
    <w:rsid w:val="004C399D"/>
    <w:rsid w:val="004C7F9B"/>
    <w:rsid w:val="004E5D9F"/>
    <w:rsid w:val="004F37C0"/>
    <w:rsid w:val="005048D2"/>
    <w:rsid w:val="00533BA5"/>
    <w:rsid w:val="005569F3"/>
    <w:rsid w:val="005A72B2"/>
    <w:rsid w:val="005B3FBF"/>
    <w:rsid w:val="005E3153"/>
    <w:rsid w:val="0062787F"/>
    <w:rsid w:val="0063765C"/>
    <w:rsid w:val="006C4F8B"/>
    <w:rsid w:val="00722CA0"/>
    <w:rsid w:val="007E4473"/>
    <w:rsid w:val="0081348B"/>
    <w:rsid w:val="0082752D"/>
    <w:rsid w:val="008A4E1E"/>
    <w:rsid w:val="008B451D"/>
    <w:rsid w:val="008C2D50"/>
    <w:rsid w:val="008C3F0A"/>
    <w:rsid w:val="008F6D9E"/>
    <w:rsid w:val="00906F8B"/>
    <w:rsid w:val="0095637D"/>
    <w:rsid w:val="00961946"/>
    <w:rsid w:val="00966B24"/>
    <w:rsid w:val="00991D50"/>
    <w:rsid w:val="009E303D"/>
    <w:rsid w:val="00A04E19"/>
    <w:rsid w:val="00A209D0"/>
    <w:rsid w:val="00A20ADF"/>
    <w:rsid w:val="00A566ED"/>
    <w:rsid w:val="00A63759"/>
    <w:rsid w:val="00A753A7"/>
    <w:rsid w:val="00AA7F63"/>
    <w:rsid w:val="00B17CDF"/>
    <w:rsid w:val="00B32D7A"/>
    <w:rsid w:val="00B70970"/>
    <w:rsid w:val="00B74B4D"/>
    <w:rsid w:val="00B94223"/>
    <w:rsid w:val="00BA04AB"/>
    <w:rsid w:val="00BD2FA4"/>
    <w:rsid w:val="00BF47F7"/>
    <w:rsid w:val="00C20573"/>
    <w:rsid w:val="00C400F5"/>
    <w:rsid w:val="00C56CE4"/>
    <w:rsid w:val="00C6208C"/>
    <w:rsid w:val="00C72E5D"/>
    <w:rsid w:val="00C844C5"/>
    <w:rsid w:val="00C8684A"/>
    <w:rsid w:val="00CA1D0C"/>
    <w:rsid w:val="00CB27F1"/>
    <w:rsid w:val="00CD11C0"/>
    <w:rsid w:val="00CE2E51"/>
    <w:rsid w:val="00CE6E4D"/>
    <w:rsid w:val="00CF3A2C"/>
    <w:rsid w:val="00D25B06"/>
    <w:rsid w:val="00D423C0"/>
    <w:rsid w:val="00D52053"/>
    <w:rsid w:val="00E11CC3"/>
    <w:rsid w:val="00E1795E"/>
    <w:rsid w:val="00E57803"/>
    <w:rsid w:val="00E628EF"/>
    <w:rsid w:val="00E750F0"/>
    <w:rsid w:val="00E959B2"/>
    <w:rsid w:val="00EA27F1"/>
    <w:rsid w:val="00EA6C59"/>
    <w:rsid w:val="00EC14B6"/>
    <w:rsid w:val="00ED4DD5"/>
    <w:rsid w:val="00ED7A4D"/>
    <w:rsid w:val="00EF345B"/>
    <w:rsid w:val="00F11E23"/>
    <w:rsid w:val="00F57457"/>
    <w:rsid w:val="00FB3B01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EEEC3"/>
  <w15:chartTrackingRefBased/>
  <w15:docId w15:val="{E98A174C-7DC7-4337-96B7-4ADF6E754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3A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C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00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0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20A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1</dc:creator>
  <cp:keywords/>
  <dc:description/>
  <cp:lastModifiedBy>Jamie Hayes</cp:lastModifiedBy>
  <cp:revision>3</cp:revision>
  <cp:lastPrinted>2018-02-28T15:25:00Z</cp:lastPrinted>
  <dcterms:created xsi:type="dcterms:W3CDTF">2018-11-12T22:42:00Z</dcterms:created>
  <dcterms:modified xsi:type="dcterms:W3CDTF">2018-11-12T22:43:00Z</dcterms:modified>
</cp:coreProperties>
</file>